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6411C856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C647E4" w:rsidRPr="00C647E4">
                              <w:rPr>
                                <w:rFonts w:ascii="Palatino" w:hAnsi="Palatino"/>
                                <w:color w:val="1B6A95"/>
                              </w:rPr>
                              <w:t>The Bridegroom’s Presence Changes Everything</w:t>
                            </w:r>
                            <w:r w:rsidR="00C647E4">
                              <w:rPr>
                                <w:rFonts w:ascii="Palatino" w:hAnsi="Palatino"/>
                                <w:color w:val="1B6A95"/>
                              </w:rPr>
                              <w:t>!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C647E4" w:rsidRPr="00C647E4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2:18-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6411C856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C647E4" w:rsidRPr="00C647E4">
                        <w:rPr>
                          <w:rFonts w:ascii="Palatino" w:hAnsi="Palatino"/>
                          <w:color w:val="1B6A95"/>
                        </w:rPr>
                        <w:t>The Bridegroom’s Presence Changes Everything</w:t>
                      </w:r>
                      <w:r w:rsidR="00C647E4">
                        <w:rPr>
                          <w:rFonts w:ascii="Palatino" w:hAnsi="Palatino"/>
                          <w:color w:val="1B6A95"/>
                        </w:rPr>
                        <w:t>!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C647E4" w:rsidRPr="00C647E4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2:18-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6E6DB0A" w14:textId="77777777" w:rsidR="00C647E4" w:rsidRDefault="00C647E4" w:rsidP="00C647E4">
      <w:pPr>
        <w:pStyle w:val="ListParagraph"/>
        <w:numPr>
          <w:ilvl w:val="0"/>
          <w:numId w:val="15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C647E4">
        <w:rPr>
          <w:rFonts w:ascii="Palatino" w:hAnsi="Palatino" w:cs="Palatino"/>
          <w:color w:val="000000"/>
          <w:sz w:val="21"/>
          <w:szCs w:val="21"/>
        </w:rPr>
        <w:t>The question asked: why don’t your disciples fast? (v. 18)</w:t>
      </w:r>
    </w:p>
    <w:p w14:paraId="3A0F2AC4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A14A32D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C2C35D6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4C4E5D1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B14F0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D32948B" w14:textId="77777777" w:rsidR="00C647E4" w:rsidRP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16DE0FC" w14:textId="77777777" w:rsidR="00C647E4" w:rsidRDefault="00C647E4" w:rsidP="00C647E4">
      <w:pPr>
        <w:pStyle w:val="ListParagraph"/>
        <w:numPr>
          <w:ilvl w:val="0"/>
          <w:numId w:val="15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C647E4">
        <w:rPr>
          <w:rFonts w:ascii="Palatino" w:hAnsi="Palatino" w:cs="Palatino"/>
          <w:color w:val="000000"/>
          <w:sz w:val="21"/>
          <w:szCs w:val="21"/>
        </w:rPr>
        <w:t>The answer given: the Bridegroom has come! (vv. 19-20)</w:t>
      </w:r>
    </w:p>
    <w:p w14:paraId="087964C7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EE9C4D5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93121E7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71A3F2A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CEE84F2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56EEC38" w14:textId="77777777" w:rsidR="00C647E4" w:rsidRP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F5CC88F" w14:textId="77777777" w:rsidR="00C647E4" w:rsidRDefault="00C647E4" w:rsidP="00C647E4">
      <w:pPr>
        <w:pStyle w:val="ListParagraph"/>
        <w:numPr>
          <w:ilvl w:val="0"/>
          <w:numId w:val="15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C647E4">
        <w:rPr>
          <w:rFonts w:ascii="Palatino" w:hAnsi="Palatino" w:cs="Palatino"/>
          <w:color w:val="000000"/>
          <w:sz w:val="21"/>
          <w:szCs w:val="21"/>
        </w:rPr>
        <w:t>The appropriate response: (vv. 21-22)</w:t>
      </w:r>
    </w:p>
    <w:p w14:paraId="52E97A6A" w14:textId="77777777" w:rsidR="00C647E4" w:rsidRP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5870BD0" w14:textId="77777777" w:rsidR="00C647E4" w:rsidRDefault="00C647E4" w:rsidP="00C647E4">
      <w:pPr>
        <w:pStyle w:val="ListParagraph"/>
        <w:numPr>
          <w:ilvl w:val="0"/>
          <w:numId w:val="16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C647E4">
        <w:rPr>
          <w:rFonts w:ascii="Palatino" w:hAnsi="Palatino" w:cs="Palatino"/>
          <w:color w:val="000000"/>
          <w:sz w:val="21"/>
          <w:szCs w:val="21"/>
        </w:rPr>
        <w:t>fast</w:t>
      </w:r>
      <w:proofErr w:type="gramEnd"/>
      <w:r w:rsidRPr="00C647E4">
        <w:rPr>
          <w:rFonts w:ascii="Palatino" w:hAnsi="Palatino" w:cs="Palatino"/>
          <w:color w:val="000000"/>
          <w:sz w:val="21"/>
          <w:szCs w:val="21"/>
        </w:rPr>
        <w:t xml:space="preserve"> and feast according to Jesus’ presence. </w:t>
      </w:r>
    </w:p>
    <w:p w14:paraId="620A1863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79053A3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6E55567" w14:textId="77777777" w:rsidR="00C647E4" w:rsidRP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1567598" w14:textId="38DD054D" w:rsidR="006F52F9" w:rsidRPr="00C647E4" w:rsidRDefault="00C647E4" w:rsidP="00C647E4">
      <w:pPr>
        <w:pStyle w:val="ListParagraph"/>
        <w:numPr>
          <w:ilvl w:val="0"/>
          <w:numId w:val="16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C647E4">
        <w:rPr>
          <w:rFonts w:ascii="Palatino" w:hAnsi="Palatino" w:cs="Palatino"/>
          <w:color w:val="000000"/>
          <w:sz w:val="21"/>
          <w:szCs w:val="21"/>
        </w:rPr>
        <w:t>a</w:t>
      </w:r>
      <w:proofErr w:type="gramEnd"/>
      <w:r w:rsidRPr="00C647E4">
        <w:rPr>
          <w:rFonts w:ascii="Palatino" w:hAnsi="Palatino" w:cs="Palatino"/>
          <w:color w:val="000000"/>
          <w:sz w:val="21"/>
          <w:szCs w:val="21"/>
        </w:rPr>
        <w:t xml:space="preserve"> transformed life—not an amended life!</w:t>
      </w:r>
    </w:p>
    <w:p w14:paraId="170A2B4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bookmarkStart w:id="0" w:name="_GoBack"/>
      <w:bookmarkEnd w:id="0"/>
    </w:p>
    <w:p w14:paraId="07879EB1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C3036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A678C0C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37ABAD3" w14:textId="7CB0039D" w:rsidR="006F52F9" w:rsidRPr="006F52F9" w:rsidRDefault="00C647E4" w:rsidP="00C647E4">
      <w:pPr>
        <w:tabs>
          <w:tab w:val="left" w:pos="160"/>
          <w:tab w:val="left" w:pos="1170"/>
        </w:tabs>
        <w:suppressAutoHyphens/>
        <w:autoSpaceDE w:val="0"/>
        <w:autoSpaceDN w:val="0"/>
        <w:adjustRightInd w:val="0"/>
        <w:spacing w:line="260" w:lineRule="atLeast"/>
        <w:ind w:left="1440" w:hanging="144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C647E4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C647E4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Pr="00C647E4">
        <w:rPr>
          <w:rFonts w:ascii="Palatino" w:hAnsi="Palatino" w:cs="Palatino"/>
          <w:bCs/>
          <w:color w:val="000000"/>
          <w:sz w:val="21"/>
          <w:szCs w:val="21"/>
        </w:rPr>
        <w:t>The presence of our Bridegroom changes everything about us.</w:t>
      </w: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14"/>
  </w:num>
  <w:num w:numId="8">
    <w:abstractNumId w:val="10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5"/>
  </w:num>
  <w:num w:numId="14">
    <w:abstractNumId w:val="12"/>
  </w:num>
  <w:num w:numId="15">
    <w:abstractNumId w:val="13"/>
  </w:num>
  <w:num w:numId="1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AAC45A-BB6E-4B8D-88AE-4D3CA97C9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6</cp:revision>
  <cp:lastPrinted>2015-02-26T14:41:00Z</cp:lastPrinted>
  <dcterms:created xsi:type="dcterms:W3CDTF">2017-06-29T14:13:00Z</dcterms:created>
  <dcterms:modified xsi:type="dcterms:W3CDTF">2017-10-0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